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170" w:type="dxa"/>
        <w:tblInd w:w="-4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6"/>
        <w:gridCol w:w="1759"/>
        <w:gridCol w:w="1924"/>
        <w:gridCol w:w="1750"/>
        <w:gridCol w:w="1697"/>
        <w:gridCol w:w="1917"/>
        <w:gridCol w:w="1907"/>
        <w:gridCol w:w="1870"/>
      </w:tblGrid>
      <w:tr w:rsidR="00206CD8" w:rsidRPr="002010EE" w14:paraId="61178009" w14:textId="77777777" w:rsidTr="00E01735">
        <w:trPr>
          <w:trHeight w:val="273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</w:tcPr>
          <w:p w14:paraId="10F58EEE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-US" w:eastAsia="bg-BG"/>
              </w:rPr>
            </w:pPr>
          </w:p>
        </w:tc>
        <w:tc>
          <w:tcPr>
            <w:tcW w:w="1282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14:paraId="2FB580B6" w14:textId="2CD33062" w:rsidR="00206CD8" w:rsidRPr="00FB315F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 w:rsidRPr="00FB315F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СОФИЙСКИ УНИВЕРСИТЕТ „СВ. КЛИМЕНТ ОХРИДСКИ“</w:t>
            </w:r>
          </w:p>
        </w:tc>
      </w:tr>
      <w:tr w:rsidR="00206CD8" w:rsidRPr="002010EE" w14:paraId="2217CFD1" w14:textId="77777777" w:rsidTr="00E01735">
        <w:trPr>
          <w:trHeight w:val="306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</w:tcPr>
          <w:p w14:paraId="36894BFB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</w:p>
        </w:tc>
        <w:tc>
          <w:tcPr>
            <w:tcW w:w="1282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5D97C2C4" w14:textId="7681780C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206CD8" w:rsidRPr="002010EE" w14:paraId="4F731586" w14:textId="77777777" w:rsidTr="00E01735">
        <w:trPr>
          <w:trHeight w:val="269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EE560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40"/>
                <w:szCs w:val="40"/>
                <w:lang w:eastAsia="bg-BG"/>
              </w:rPr>
            </w:pPr>
          </w:p>
        </w:tc>
        <w:tc>
          <w:tcPr>
            <w:tcW w:w="1282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8C4D03" w14:textId="4A96BF3B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  <w:t>ГРАФИК</w:t>
            </w:r>
          </w:p>
        </w:tc>
      </w:tr>
      <w:tr w:rsidR="00206CD8" w:rsidRPr="002010EE" w14:paraId="5ED9F55F" w14:textId="77777777" w:rsidTr="00E01735">
        <w:trPr>
          <w:trHeight w:val="420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</w:tcPr>
          <w:p w14:paraId="4495E163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</w:p>
        </w:tc>
        <w:tc>
          <w:tcPr>
            <w:tcW w:w="1282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0D0DA0AE" w14:textId="094C9432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КИНЕЗИТЕРАПИЯ</w:t>
            </w:r>
          </w:p>
        </w:tc>
      </w:tr>
      <w:tr w:rsidR="00206CD8" w:rsidRPr="002010EE" w14:paraId="5625A4C7" w14:textId="77777777" w:rsidTr="00E01735">
        <w:trPr>
          <w:trHeight w:val="473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</w:tcPr>
          <w:p w14:paraId="6DF983C9" w14:textId="77777777" w:rsidR="00206CD8" w:rsidRPr="002010EE" w:rsidRDefault="00206CD8" w:rsidP="000A4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</w:p>
        </w:tc>
        <w:tc>
          <w:tcPr>
            <w:tcW w:w="1282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715871DA" w14:textId="4C55AFBF" w:rsidR="00206CD8" w:rsidRDefault="00206CD8" w:rsidP="001007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Щатни преподаватели: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гл. 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ас. Гергана Деспотова</w:t>
            </w:r>
            <w:r w:rsidR="00E11A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, д-р</w:t>
            </w:r>
          </w:p>
          <w:p w14:paraId="2973AFA2" w14:textId="107AEE11" w:rsidR="00164C47" w:rsidRPr="00164C47" w:rsidRDefault="00164C47" w:rsidP="001007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Хоноруван преподавател: проф. Костадин Костов</w:t>
            </w:r>
            <w:r w:rsidR="00E11A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, д-р</w:t>
            </w:r>
          </w:p>
        </w:tc>
      </w:tr>
      <w:tr w:rsidR="00206CD8" w:rsidRPr="002010EE" w14:paraId="1C6AFF9B" w14:textId="77777777" w:rsidTr="00E01735">
        <w:trPr>
          <w:trHeight w:val="344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5E734" w14:textId="77777777" w:rsidR="00206CD8" w:rsidRPr="002010EE" w:rsidRDefault="00206CD8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</w:p>
        </w:tc>
        <w:tc>
          <w:tcPr>
            <w:tcW w:w="1282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2F58B4" w14:textId="4084EF9A" w:rsidR="00206CD8" w:rsidRPr="002010EE" w:rsidRDefault="00206CD8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академична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202</w:t>
            </w:r>
            <w:r w:rsidR="001266A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5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/202</w:t>
            </w:r>
            <w:r w:rsidR="001266A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6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година</w:t>
            </w:r>
            <w:r w:rsidR="00374AB1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– </w:t>
            </w:r>
            <w:r w:rsidR="00597A3D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летен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семестър</w:t>
            </w:r>
          </w:p>
        </w:tc>
      </w:tr>
      <w:tr w:rsidR="00F250BF" w:rsidRPr="002010EE" w14:paraId="3F4174E5" w14:textId="77777777" w:rsidTr="00E01735">
        <w:trPr>
          <w:trHeight w:val="304"/>
        </w:trPr>
        <w:tc>
          <w:tcPr>
            <w:tcW w:w="134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426D2F1" w14:textId="77777777" w:rsidR="00F250BF" w:rsidRPr="00C666D9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 </w:t>
            </w:r>
          </w:p>
          <w:p w14:paraId="4FDCADDB" w14:textId="70773F97" w:rsidR="00F250BF" w:rsidRPr="00C666D9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понеделник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6961D44" w14:textId="715634F6" w:rsidR="00F250BF" w:rsidRPr="00B606B3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7EDA632" w14:textId="3D2D63F6" w:rsidR="00F250BF" w:rsidRPr="00B606B3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30DCCF7" w14:textId="4D2C06C0" w:rsidR="00F250BF" w:rsidRPr="00B606B3" w:rsidRDefault="00062289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1</w:t>
            </w:r>
            <w:r w:rsidR="009F3F2C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.</w:t>
            </w:r>
            <w:r w:rsidR="009F3F2C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0-1</w:t>
            </w:r>
            <w:r w:rsidR="009F3F2C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.</w:t>
            </w:r>
            <w:r w:rsidR="009F3F2C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37D02DC" w14:textId="370A7DBB" w:rsidR="00F250BF" w:rsidRPr="00B93BFB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highlight w:val="yellow"/>
                <w:lang w:eastAsia="bg-BG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EF5672" w14:textId="7C507E4E" w:rsidR="00F250BF" w:rsidRPr="00B606B3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0561E22" w14:textId="3DC090CA" w:rsidR="00F250BF" w:rsidRPr="00B606B3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DE397C0" w14:textId="25F6AFDF" w:rsidR="00F250BF" w:rsidRPr="00C666D9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bg-BG"/>
              </w:rPr>
            </w:pPr>
          </w:p>
        </w:tc>
      </w:tr>
      <w:tr w:rsidR="00062289" w:rsidRPr="002010EE" w14:paraId="7E1FE088" w14:textId="77777777" w:rsidTr="00E01735">
        <w:trPr>
          <w:trHeight w:val="304"/>
        </w:trPr>
        <w:tc>
          <w:tcPr>
            <w:tcW w:w="13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D2E4E5B" w14:textId="7983E64B" w:rsidR="00062289" w:rsidRPr="00C666D9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E07C923" w14:textId="133AC1F2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BC34EE" w14:textId="1160A478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4779E9" w14:textId="60E847CC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>Г. Деспотова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71CA568" w14:textId="43F0169A" w:rsidR="00062289" w:rsidRPr="00B93BFB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highlight w:val="yellow"/>
                <w:lang w:eastAsia="bg-BG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2ECD77" w14:textId="28865177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552604" w14:textId="1F7F71B2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1023E60" w14:textId="02CEB07C" w:rsidR="00062289" w:rsidRPr="00C666D9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062289" w:rsidRPr="002010EE" w14:paraId="6A0C260E" w14:textId="77777777" w:rsidTr="00E01735">
        <w:trPr>
          <w:trHeight w:val="360"/>
        </w:trPr>
        <w:tc>
          <w:tcPr>
            <w:tcW w:w="13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7F5C4C2" w14:textId="77777777" w:rsidR="00062289" w:rsidRPr="00C666D9" w:rsidRDefault="00062289" w:rsidP="0006228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ADFBA3" w14:textId="502F2F10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99B760D" w14:textId="439249BD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A173C58" w14:textId="77777777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 xml:space="preserve">Център по кинезитерапия </w:t>
            </w:r>
          </w:p>
          <w:p w14:paraId="5C0CC8C2" w14:textId="7872D0A2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>Ректорат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17E9403" w14:textId="4B6DAEFD" w:rsidR="00062289" w:rsidRPr="00B93BFB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bg-BG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8779EF" w14:textId="6C9FD9A6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AA253F" w14:textId="77398B1C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001399E" w14:textId="33A04CAC" w:rsidR="00062289" w:rsidRPr="00C666D9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0D25B6" w:rsidRPr="002010EE" w14:paraId="63C1AD89" w14:textId="77777777" w:rsidTr="00E01735">
        <w:trPr>
          <w:trHeight w:val="187"/>
        </w:trPr>
        <w:tc>
          <w:tcPr>
            <w:tcW w:w="134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F1CE81C" w14:textId="15425146" w:rsidR="000D25B6" w:rsidRPr="00C666D9" w:rsidRDefault="000D25B6" w:rsidP="000D25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вторник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98454D9" w14:textId="565342EE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4B7E225" w14:textId="4E8B6FF7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D6B9310" w14:textId="6C6F6775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2F59CB0" w14:textId="5F76E9E1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EACA17" w14:textId="647F131B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3CCAB8" w14:textId="64E31CBA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7388D78A" w14:textId="60498FA0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</w:tr>
      <w:tr w:rsidR="000D25B6" w:rsidRPr="002010EE" w14:paraId="6110E703" w14:textId="77777777" w:rsidTr="00E01735">
        <w:trPr>
          <w:trHeight w:val="290"/>
        </w:trPr>
        <w:tc>
          <w:tcPr>
            <w:tcW w:w="13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1FA6C0D" w14:textId="417A8B64" w:rsidR="000D25B6" w:rsidRPr="00C666D9" w:rsidRDefault="000D25B6" w:rsidP="000D25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55ECB65" w14:textId="2BC54905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0ADDBC1" w14:textId="533B7A07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8D42A78" w14:textId="08E0ED32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E6E0FA4" w14:textId="3133961D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5AE7F3" w14:textId="7A0CEF90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811D96" w14:textId="4F31A714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4D58C1D5" w14:textId="0117E23E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</w:tr>
      <w:tr w:rsidR="000D25B6" w:rsidRPr="002010EE" w14:paraId="470FEC84" w14:textId="77777777" w:rsidTr="00E01735">
        <w:trPr>
          <w:trHeight w:val="604"/>
        </w:trPr>
        <w:tc>
          <w:tcPr>
            <w:tcW w:w="13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2B49E6" w14:textId="77777777" w:rsidR="000D25B6" w:rsidRPr="00C666D9" w:rsidRDefault="000D25B6" w:rsidP="000D25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8B1F0D" w14:textId="6A7BFF8B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4332A03" w14:textId="4A8EFC90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9DF8B55" w14:textId="37F83AC1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FF11858" w14:textId="5CEE043D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A032E7" w14:textId="5D4F51B6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F1D5D0" w14:textId="3789A5EA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7F3FA0FC" w14:textId="0C4F1455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164C47" w:rsidRPr="002010EE" w14:paraId="1E0BBDC3" w14:textId="77777777" w:rsidTr="00E01735">
        <w:trPr>
          <w:trHeight w:val="199"/>
        </w:trPr>
        <w:tc>
          <w:tcPr>
            <w:tcW w:w="134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8F15F4A" w14:textId="77777777" w:rsidR="00164C47" w:rsidRPr="00C666D9" w:rsidRDefault="00164C47" w:rsidP="00164C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сряда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C8B5613" w14:textId="1790C0AA" w:rsidR="00164C47" w:rsidRPr="00B93BFB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highlight w:val="yellow"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871ECB1" w14:textId="2D0BDAC7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59241AD" w14:textId="009623DB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2</w:t>
            </w: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3</w:t>
            </w: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0-1</w:t>
            </w:r>
            <w:r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4.0</w:t>
            </w: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 xml:space="preserve">0 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EE81F6" w14:textId="0CE521DE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14.0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0-15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3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0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150E19" w14:textId="73B1DA35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17.0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0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8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3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0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29E2CC8" w14:textId="5F801C56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FC7471" w14:textId="12A442AA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164C47" w:rsidRPr="002010EE" w14:paraId="5950FD2C" w14:textId="77777777" w:rsidTr="00E01735">
        <w:trPr>
          <w:trHeight w:val="278"/>
        </w:trPr>
        <w:tc>
          <w:tcPr>
            <w:tcW w:w="134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BFEAC84" w14:textId="77777777" w:rsidR="00164C47" w:rsidRPr="00C666D9" w:rsidRDefault="00164C47" w:rsidP="00164C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069F71A" w14:textId="273BED16" w:rsidR="00164C47" w:rsidRPr="00B93BFB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highlight w:val="yellow"/>
                <w:lang w:eastAsia="bg-BG"/>
              </w:rPr>
            </w:pPr>
          </w:p>
        </w:tc>
        <w:tc>
          <w:tcPr>
            <w:tcW w:w="19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C39745E" w14:textId="3AD4D4C4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331FE68" w14:textId="3807CB90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>Г. Деспотова</w:t>
            </w:r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FF9C7D5" w14:textId="6833CB94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>Г. Деспотова</w:t>
            </w: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73E701" w14:textId="388FAEDC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>К</w:t>
            </w:r>
            <w:r w:rsidRPr="00B606B3"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>Костов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720D26" w14:textId="50CC0434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36F20FB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164C47" w:rsidRPr="002010EE" w14:paraId="05123839" w14:textId="77777777" w:rsidTr="00E01735">
        <w:trPr>
          <w:trHeight w:val="304"/>
        </w:trPr>
        <w:tc>
          <w:tcPr>
            <w:tcW w:w="134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37BA9D9" w14:textId="77777777" w:rsidR="00164C47" w:rsidRPr="00C666D9" w:rsidRDefault="00164C47" w:rsidP="00164C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E5EC84" w14:textId="410328BA" w:rsidR="00164C47" w:rsidRPr="00B93BFB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AF45D1" w14:textId="11F34031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186C17" w14:textId="77777777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 xml:space="preserve">Център по кинезитерапия </w:t>
            </w:r>
          </w:p>
          <w:p w14:paraId="74162FCD" w14:textId="40F77769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>Ректорат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615E28E" w14:textId="77777777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 xml:space="preserve">Център по кинезитерапия </w:t>
            </w:r>
          </w:p>
          <w:p w14:paraId="1234B340" w14:textId="30A129BE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>Ректорат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188BBE" w14:textId="7CA68A27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lang w:eastAsia="bg-BG"/>
              </w:rPr>
              <w:t>ФНОИ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89BB31" w14:textId="3DCA2D7C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ACD67C2" w14:textId="4928C7E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164C47" w:rsidRPr="002010EE" w14:paraId="43D08058" w14:textId="77777777" w:rsidTr="00E01735">
        <w:trPr>
          <w:trHeight w:val="256"/>
        </w:trPr>
        <w:tc>
          <w:tcPr>
            <w:tcW w:w="134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703A5C5" w14:textId="77777777" w:rsidR="00164C47" w:rsidRPr="00C666D9" w:rsidRDefault="00164C47" w:rsidP="00164C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четвъртък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2ECD3409" w14:textId="31F43603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1520CB2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3BDD0D3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7400DF0E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B68C24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BDEA3D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07A02F6" w14:textId="0ADF0B3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64C47" w:rsidRPr="002010EE" w14:paraId="56F43A19" w14:textId="77777777" w:rsidTr="00E01735">
        <w:trPr>
          <w:trHeight w:val="266"/>
        </w:trPr>
        <w:tc>
          <w:tcPr>
            <w:tcW w:w="134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B79F3D1" w14:textId="77777777" w:rsidR="00164C47" w:rsidRPr="00C666D9" w:rsidRDefault="00164C47" w:rsidP="00164C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A8062C7" w14:textId="36BB8034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bg-BG"/>
              </w:rPr>
            </w:pPr>
          </w:p>
        </w:tc>
        <w:tc>
          <w:tcPr>
            <w:tcW w:w="19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5A5A618E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585D68B0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2861B8E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DBD47A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732782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DBF823E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64C47" w:rsidRPr="002010EE" w14:paraId="00A2B0A9" w14:textId="77777777" w:rsidTr="00E01735">
        <w:trPr>
          <w:trHeight w:val="291"/>
        </w:trPr>
        <w:tc>
          <w:tcPr>
            <w:tcW w:w="134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D875CE" w14:textId="77777777" w:rsidR="00164C47" w:rsidRPr="00C666D9" w:rsidRDefault="00164C47" w:rsidP="00164C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972298" w14:textId="6708CA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16FEA7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3439EA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9E9968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96B746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F364D0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6FE4A1" w14:textId="75CFF4E8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164C47" w:rsidRPr="002010EE" w14:paraId="46891237" w14:textId="77777777" w:rsidTr="00E01735">
        <w:trPr>
          <w:trHeight w:val="177"/>
        </w:trPr>
        <w:tc>
          <w:tcPr>
            <w:tcW w:w="13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C5FF166" w14:textId="77777777" w:rsidR="00164C47" w:rsidRPr="00C666D9" w:rsidRDefault="00164C47" w:rsidP="00164C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петък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BCDE8E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B2F31C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254705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228074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F18470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49D55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A6C2BA" w14:textId="256F5535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</w:tbl>
    <w:p w14:paraId="5C2B4B3B" w14:textId="77777777" w:rsidR="00000ACB" w:rsidRDefault="00000ACB" w:rsidP="00374AB1"/>
    <w:sectPr w:rsidR="00000ACB" w:rsidSect="00374AB1">
      <w:footerReference w:type="default" r:id="rId7"/>
      <w:pgSz w:w="16838" w:h="11906" w:orient="landscape"/>
      <w:pgMar w:top="1417" w:right="1417" w:bottom="1417" w:left="1417" w:header="708" w:footer="11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D6C067" w14:textId="77777777" w:rsidR="00636E11" w:rsidRDefault="00636E11" w:rsidP="00FD32B1">
      <w:pPr>
        <w:spacing w:after="0" w:line="240" w:lineRule="auto"/>
      </w:pPr>
      <w:r>
        <w:separator/>
      </w:r>
    </w:p>
  </w:endnote>
  <w:endnote w:type="continuationSeparator" w:id="0">
    <w:p w14:paraId="5F231695" w14:textId="77777777" w:rsidR="00636E11" w:rsidRDefault="00636E11" w:rsidP="00FD32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3F8DCA" w14:textId="7C27CA12" w:rsidR="00FD32B1" w:rsidRDefault="00FD32B1" w:rsidP="00FB315F">
    <w:pPr>
      <w:spacing w:after="0" w:line="240" w:lineRule="auto"/>
      <w:ind w:right="-486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  <w:r w:rsidRPr="00B6086B">
      <w:rPr>
        <w:rFonts w:ascii="Times New Roman" w:eastAsia="Times New Roman" w:hAnsi="Times New Roman" w:cs="Times New Roman"/>
        <w:b/>
        <w:bCs/>
        <w:color w:val="000000"/>
        <w:sz w:val="24"/>
        <w:szCs w:val="24"/>
        <w:lang w:eastAsia="bg-BG"/>
      </w:rPr>
      <w:t>Занятията се провеждат:</w:t>
    </w: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</w:t>
    </w:r>
    <w:r w:rsidR="00B77D4C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Център по кинезитерапия, Ректорат</w:t>
    </w:r>
    <w:r w:rsidR="00E11A3E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– </w:t>
    </w:r>
    <w:r w:rsidR="00000ACB" w:rsidRPr="00000ACB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гл. ас. Г. Деспотова</w:t>
    </w:r>
    <w:r w:rsidR="00E11A3E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, д-р</w:t>
    </w:r>
    <w:r w:rsidR="00000ACB" w:rsidRPr="00000ACB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– </w:t>
    </w:r>
    <w:bookmarkStart w:id="0" w:name="_Hlk177135030"/>
    <w:r w:rsidR="00000ACB" w:rsidRPr="00000ACB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fldChar w:fldCharType="begin"/>
    </w:r>
    <w:r w:rsidR="00000ACB" w:rsidRPr="00000ACB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instrText>HYPERLINK "mailto:gdespotova@uni-sofia.bg"</w:instrText>
    </w:r>
    <w:r w:rsidR="00000ACB" w:rsidRPr="00000ACB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r>
    <w:r w:rsidR="00000ACB" w:rsidRPr="00000ACB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fldChar w:fldCharType="separate"/>
    </w:r>
    <w:r w:rsidR="00000ACB" w:rsidRPr="00000ACB">
      <w:rPr>
        <w:rStyle w:val="Hyperlink"/>
        <w:rFonts w:ascii="Times New Roman" w:eastAsia="Times New Roman" w:hAnsi="Times New Roman" w:cs="Times New Roman"/>
        <w:sz w:val="24"/>
        <w:szCs w:val="24"/>
        <w:lang w:eastAsia="bg-BG"/>
      </w:rPr>
      <w:t>gdespotova@uni-sofia.bg</w:t>
    </w:r>
    <w:r w:rsidR="00000ACB" w:rsidRPr="00000ACB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fldChar w:fldCharType="end"/>
    </w:r>
    <w:bookmarkEnd w:id="0"/>
  </w:p>
  <w:p w14:paraId="46FEACCA" w14:textId="45600C17" w:rsidR="00164C47" w:rsidRDefault="00164C47" w:rsidP="00FB315F">
    <w:pPr>
      <w:spacing w:after="0" w:line="240" w:lineRule="auto"/>
      <w:ind w:right="-486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                                   ФНОИ</w:t>
    </w:r>
    <w:r w:rsidR="00E11A3E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– </w:t>
    </w: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проф. Костадин Костов</w:t>
    </w:r>
    <w:r w:rsidR="00E11A3E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, д-р</w:t>
    </w:r>
  </w:p>
  <w:p w14:paraId="705A3072" w14:textId="77777777" w:rsidR="00374AB1" w:rsidRDefault="00374AB1" w:rsidP="00FB315F">
    <w:pPr>
      <w:spacing w:after="0" w:line="240" w:lineRule="auto"/>
      <w:ind w:right="-486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</w:p>
  <w:tbl>
    <w:tblPr>
      <w:tblStyle w:val="TableGrid"/>
      <w:tblpPr w:leftFromText="141" w:rightFromText="141" w:vertAnchor="text" w:horzAnchor="margin" w:tblpY="1"/>
      <w:tblOverlap w:val="never"/>
      <w:tblW w:w="0" w:type="auto"/>
      <w:tblLayout w:type="fixed"/>
      <w:tblLook w:val="04A0" w:firstRow="1" w:lastRow="0" w:firstColumn="1" w:lastColumn="0" w:noHBand="0" w:noVBand="1"/>
    </w:tblPr>
    <w:tblGrid>
      <w:gridCol w:w="2808"/>
      <w:gridCol w:w="3600"/>
    </w:tblGrid>
    <w:tr w:rsidR="00062289" w14:paraId="3F6A189A" w14:textId="77777777" w:rsidTr="00E11A3E">
      <w:trPr>
        <w:trHeight w:val="263"/>
      </w:trPr>
      <w:tc>
        <w:tcPr>
          <w:tcW w:w="280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22F5347" w14:textId="77777777" w:rsidR="00062289" w:rsidRPr="00C666D9" w:rsidRDefault="00062289" w:rsidP="00B6580F">
          <w:pPr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00C666D9">
            <w:rPr>
              <w:rFonts w:ascii="Times New Roman" w:hAnsi="Times New Roman" w:cs="Times New Roman"/>
              <w:b/>
              <w:bCs/>
              <w:sz w:val="20"/>
              <w:szCs w:val="20"/>
            </w:rPr>
            <w:t>Приемно време</w:t>
          </w:r>
        </w:p>
      </w:tc>
      <w:tc>
        <w:tcPr>
          <w:tcW w:w="360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5C9AA861" w14:textId="0A2D6219" w:rsidR="00062289" w:rsidRPr="00C666D9" w:rsidRDefault="00B6580F" w:rsidP="00B6580F">
          <w:pPr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00B6580F">
            <w:rPr>
              <w:rFonts w:ascii="Times New Roman" w:hAnsi="Times New Roman" w:cs="Times New Roman"/>
              <w:b/>
              <w:bCs/>
              <w:sz w:val="20"/>
              <w:szCs w:val="20"/>
            </w:rPr>
            <w:t>Център по кинезитерапия, Ректорат</w:t>
          </w:r>
        </w:p>
      </w:tc>
    </w:tr>
    <w:tr w:rsidR="00062289" w14:paraId="06E843CB" w14:textId="77777777" w:rsidTr="00E11A3E">
      <w:trPr>
        <w:trHeight w:val="236"/>
      </w:trPr>
      <w:tc>
        <w:tcPr>
          <w:tcW w:w="280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43EACE7" w14:textId="5EF31B7C" w:rsidR="00062289" w:rsidRPr="00C666D9" w:rsidRDefault="00062289" w:rsidP="00B6580F">
          <w:pPr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 xml:space="preserve">гл. </w:t>
          </w:r>
          <w:r w:rsidRPr="00C666D9">
            <w:rPr>
              <w:rFonts w:ascii="Times New Roman" w:hAnsi="Times New Roman" w:cs="Times New Roman"/>
              <w:sz w:val="20"/>
              <w:szCs w:val="20"/>
            </w:rPr>
            <w:t>ас. Гергана Деспотова</w:t>
          </w:r>
          <w:r w:rsidR="00E11A3E">
            <w:rPr>
              <w:rFonts w:ascii="Times New Roman" w:hAnsi="Times New Roman" w:cs="Times New Roman"/>
              <w:sz w:val="20"/>
              <w:szCs w:val="20"/>
            </w:rPr>
            <w:t>, д-р</w:t>
          </w:r>
        </w:p>
      </w:tc>
      <w:tc>
        <w:tcPr>
          <w:tcW w:w="360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37BF568" w14:textId="02DA2E25" w:rsidR="00062289" w:rsidRPr="00C666D9" w:rsidRDefault="00062289" w:rsidP="00B6580F">
          <w:pPr>
            <w:rPr>
              <w:rFonts w:ascii="Times New Roman" w:hAnsi="Times New Roman" w:cs="Times New Roman"/>
              <w:sz w:val="18"/>
              <w:szCs w:val="18"/>
            </w:rPr>
          </w:pPr>
          <w:r>
            <w:rPr>
              <w:rFonts w:ascii="Times New Roman" w:hAnsi="Times New Roman" w:cs="Times New Roman"/>
              <w:sz w:val="18"/>
              <w:szCs w:val="18"/>
            </w:rPr>
            <w:t>сряда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 xml:space="preserve">: </w:t>
          </w:r>
          <w:r w:rsidR="00657A85">
            <w:rPr>
              <w:rFonts w:ascii="Times New Roman" w:hAnsi="Times New Roman" w:cs="Times New Roman"/>
              <w:sz w:val="18"/>
              <w:szCs w:val="18"/>
            </w:rPr>
            <w:t>10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:</w:t>
          </w:r>
          <w:r w:rsidR="00657A85">
            <w:rPr>
              <w:rFonts w:ascii="Times New Roman" w:hAnsi="Times New Roman" w:cs="Times New Roman"/>
              <w:sz w:val="18"/>
              <w:szCs w:val="18"/>
            </w:rPr>
            <w:t>0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0</w:t>
          </w:r>
          <w:r>
            <w:rPr>
              <w:rFonts w:ascii="Times New Roman" w:hAnsi="Times New Roman" w:cs="Times New Roman"/>
              <w:sz w:val="18"/>
              <w:szCs w:val="18"/>
            </w:rPr>
            <w:t xml:space="preserve"> – 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1</w:t>
          </w:r>
          <w:r w:rsidR="00657A85">
            <w:rPr>
              <w:rFonts w:ascii="Times New Roman" w:hAnsi="Times New Roman" w:cs="Times New Roman"/>
              <w:sz w:val="18"/>
              <w:szCs w:val="18"/>
            </w:rPr>
            <w:t>1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:</w:t>
          </w:r>
          <w:r w:rsidR="00657A85">
            <w:rPr>
              <w:rFonts w:ascii="Times New Roman" w:hAnsi="Times New Roman" w:cs="Times New Roman"/>
              <w:sz w:val="18"/>
              <w:szCs w:val="18"/>
            </w:rPr>
            <w:t>0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0</w:t>
          </w:r>
        </w:p>
      </w:tc>
    </w:tr>
  </w:tbl>
  <w:p w14:paraId="177D72DA" w14:textId="54685D04" w:rsidR="00FD32B1" w:rsidRDefault="00B6580F" w:rsidP="00FD32B1">
    <w:pPr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                                                                                                    </w:t>
    </w:r>
    <w:r w:rsidR="00401162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</w:t>
    </w:r>
    <w:r w:rsidR="00062289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   </w:t>
    </w:r>
    <w:r w:rsidR="00374AB1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</w:t>
    </w:r>
    <w:r w:rsidR="00FD32B1" w:rsidRPr="009E311D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Директор на Департамент по спорт:</w:t>
    </w:r>
  </w:p>
  <w:p w14:paraId="0CDEA2CB" w14:textId="3DA2F0BA" w:rsidR="00FD32B1" w:rsidRDefault="00FD32B1" w:rsidP="00FD32B1">
    <w:pPr>
      <w:pStyle w:val="Footer"/>
      <w:jc w:val="right"/>
    </w:pP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                                                                                                                                                                         </w:t>
    </w:r>
    <w:r w:rsidR="005F598A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проф</w:t>
    </w: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. </w:t>
    </w:r>
    <w:r w:rsidR="00597A3D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Георги Игнатов, </w:t>
    </w: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д-р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7E0409" w14:textId="77777777" w:rsidR="00636E11" w:rsidRDefault="00636E11" w:rsidP="00FD32B1">
      <w:pPr>
        <w:spacing w:after="0" w:line="240" w:lineRule="auto"/>
      </w:pPr>
      <w:r>
        <w:separator/>
      </w:r>
    </w:p>
  </w:footnote>
  <w:footnote w:type="continuationSeparator" w:id="0">
    <w:p w14:paraId="1E8819A3" w14:textId="77777777" w:rsidR="00636E11" w:rsidRDefault="00636E11" w:rsidP="00FD32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1tDQ3NzGyMDcysDRX0lEKTi0uzszPAykwNqwFALd/NhAtAAAA"/>
  </w:docVars>
  <w:rsids>
    <w:rsidRoot w:val="00BB7821"/>
    <w:rsid w:val="00000ACB"/>
    <w:rsid w:val="000077DB"/>
    <w:rsid w:val="00014155"/>
    <w:rsid w:val="00014E41"/>
    <w:rsid w:val="00020FA5"/>
    <w:rsid w:val="0005174D"/>
    <w:rsid w:val="00062289"/>
    <w:rsid w:val="000675AA"/>
    <w:rsid w:val="00076330"/>
    <w:rsid w:val="000938AC"/>
    <w:rsid w:val="00096680"/>
    <w:rsid w:val="000A42EA"/>
    <w:rsid w:val="000D25B6"/>
    <w:rsid w:val="000E722F"/>
    <w:rsid w:val="00100779"/>
    <w:rsid w:val="00112767"/>
    <w:rsid w:val="001266AE"/>
    <w:rsid w:val="00144A18"/>
    <w:rsid w:val="00151DD5"/>
    <w:rsid w:val="00164C47"/>
    <w:rsid w:val="00194FDF"/>
    <w:rsid w:val="001953E8"/>
    <w:rsid w:val="001A47C4"/>
    <w:rsid w:val="001F2075"/>
    <w:rsid w:val="001F74CF"/>
    <w:rsid w:val="002010EE"/>
    <w:rsid w:val="00206CD8"/>
    <w:rsid w:val="00216205"/>
    <w:rsid w:val="002162BF"/>
    <w:rsid w:val="00220E2F"/>
    <w:rsid w:val="00224433"/>
    <w:rsid w:val="002660B9"/>
    <w:rsid w:val="002A3FC9"/>
    <w:rsid w:val="002A6045"/>
    <w:rsid w:val="002C3141"/>
    <w:rsid w:val="00320EE7"/>
    <w:rsid w:val="003248EF"/>
    <w:rsid w:val="0033320F"/>
    <w:rsid w:val="0033335F"/>
    <w:rsid w:val="003529CC"/>
    <w:rsid w:val="00360061"/>
    <w:rsid w:val="00374AB1"/>
    <w:rsid w:val="003B5C2D"/>
    <w:rsid w:val="003D66B9"/>
    <w:rsid w:val="003D7AEF"/>
    <w:rsid w:val="00401162"/>
    <w:rsid w:val="004121CF"/>
    <w:rsid w:val="00413634"/>
    <w:rsid w:val="00414896"/>
    <w:rsid w:val="004243F5"/>
    <w:rsid w:val="004253E8"/>
    <w:rsid w:val="00450AA3"/>
    <w:rsid w:val="0047553A"/>
    <w:rsid w:val="00494D11"/>
    <w:rsid w:val="004A726F"/>
    <w:rsid w:val="004D047F"/>
    <w:rsid w:val="004E11F8"/>
    <w:rsid w:val="00533047"/>
    <w:rsid w:val="00534D15"/>
    <w:rsid w:val="00543C0C"/>
    <w:rsid w:val="00591104"/>
    <w:rsid w:val="00597A3D"/>
    <w:rsid w:val="005A0BE2"/>
    <w:rsid w:val="005D5D25"/>
    <w:rsid w:val="005F598A"/>
    <w:rsid w:val="00612EC9"/>
    <w:rsid w:val="00625914"/>
    <w:rsid w:val="00636E11"/>
    <w:rsid w:val="006458E2"/>
    <w:rsid w:val="00657A85"/>
    <w:rsid w:val="00676F36"/>
    <w:rsid w:val="0067709C"/>
    <w:rsid w:val="006B7789"/>
    <w:rsid w:val="007003BB"/>
    <w:rsid w:val="0070307D"/>
    <w:rsid w:val="007045D1"/>
    <w:rsid w:val="00731D6F"/>
    <w:rsid w:val="007366DF"/>
    <w:rsid w:val="00753759"/>
    <w:rsid w:val="00771834"/>
    <w:rsid w:val="00780064"/>
    <w:rsid w:val="007807FE"/>
    <w:rsid w:val="007A3B22"/>
    <w:rsid w:val="007C5EEC"/>
    <w:rsid w:val="00803641"/>
    <w:rsid w:val="00806CD8"/>
    <w:rsid w:val="008075B7"/>
    <w:rsid w:val="008235B9"/>
    <w:rsid w:val="00833475"/>
    <w:rsid w:val="00893DD0"/>
    <w:rsid w:val="008C777F"/>
    <w:rsid w:val="008F5F0D"/>
    <w:rsid w:val="009554F1"/>
    <w:rsid w:val="009577D3"/>
    <w:rsid w:val="0096100C"/>
    <w:rsid w:val="00995D11"/>
    <w:rsid w:val="00997F15"/>
    <w:rsid w:val="009B294D"/>
    <w:rsid w:val="009C487B"/>
    <w:rsid w:val="009E311D"/>
    <w:rsid w:val="009F3F2C"/>
    <w:rsid w:val="009F407E"/>
    <w:rsid w:val="00A01573"/>
    <w:rsid w:val="00A21402"/>
    <w:rsid w:val="00A279C5"/>
    <w:rsid w:val="00A43C97"/>
    <w:rsid w:val="00A62FEE"/>
    <w:rsid w:val="00A73E85"/>
    <w:rsid w:val="00AB579B"/>
    <w:rsid w:val="00AC6C3D"/>
    <w:rsid w:val="00B12BAF"/>
    <w:rsid w:val="00B23E15"/>
    <w:rsid w:val="00B606B3"/>
    <w:rsid w:val="00B6086B"/>
    <w:rsid w:val="00B6580F"/>
    <w:rsid w:val="00B77D4C"/>
    <w:rsid w:val="00B85EA4"/>
    <w:rsid w:val="00B93BFB"/>
    <w:rsid w:val="00BA5ED1"/>
    <w:rsid w:val="00BB7821"/>
    <w:rsid w:val="00C13EDB"/>
    <w:rsid w:val="00C512AE"/>
    <w:rsid w:val="00C53C2A"/>
    <w:rsid w:val="00C666D9"/>
    <w:rsid w:val="00C9047F"/>
    <w:rsid w:val="00CA6316"/>
    <w:rsid w:val="00CA6D53"/>
    <w:rsid w:val="00CA6EA8"/>
    <w:rsid w:val="00CD698A"/>
    <w:rsid w:val="00D1408B"/>
    <w:rsid w:val="00D14B1F"/>
    <w:rsid w:val="00D458AA"/>
    <w:rsid w:val="00D768FD"/>
    <w:rsid w:val="00DB6843"/>
    <w:rsid w:val="00DD1001"/>
    <w:rsid w:val="00DE11F6"/>
    <w:rsid w:val="00E01735"/>
    <w:rsid w:val="00E11A3E"/>
    <w:rsid w:val="00E65F4B"/>
    <w:rsid w:val="00E91533"/>
    <w:rsid w:val="00E917C5"/>
    <w:rsid w:val="00E966DC"/>
    <w:rsid w:val="00EA197C"/>
    <w:rsid w:val="00EC104F"/>
    <w:rsid w:val="00ED75EB"/>
    <w:rsid w:val="00EE2E72"/>
    <w:rsid w:val="00F00898"/>
    <w:rsid w:val="00F0155A"/>
    <w:rsid w:val="00F10C84"/>
    <w:rsid w:val="00F250BF"/>
    <w:rsid w:val="00F26B30"/>
    <w:rsid w:val="00F30FBE"/>
    <w:rsid w:val="00F566A1"/>
    <w:rsid w:val="00F902A5"/>
    <w:rsid w:val="00F915A0"/>
    <w:rsid w:val="00FA2060"/>
    <w:rsid w:val="00FB315F"/>
    <w:rsid w:val="00FC1F4F"/>
    <w:rsid w:val="00FD32B1"/>
    <w:rsid w:val="00FF01FE"/>
    <w:rsid w:val="00FF3F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63763E"/>
  <w15:docId w15:val="{19A815F3-3C50-49BC-97C8-3FFD86792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32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32B1"/>
  </w:style>
  <w:style w:type="paragraph" w:styleId="Footer">
    <w:name w:val="footer"/>
    <w:basedOn w:val="Normal"/>
    <w:link w:val="FooterChar"/>
    <w:uiPriority w:val="99"/>
    <w:unhideWhenUsed/>
    <w:rsid w:val="00FD32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32B1"/>
  </w:style>
  <w:style w:type="character" w:styleId="Hyperlink">
    <w:name w:val="Hyperlink"/>
    <w:basedOn w:val="DefaultParagraphFont"/>
    <w:uiPriority w:val="99"/>
    <w:unhideWhenUsed/>
    <w:rsid w:val="00000A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0A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0D8311B-55A0-473D-A58D-5997D8924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2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</dc:creator>
  <cp:keywords/>
  <dc:description/>
  <cp:lastModifiedBy>gergana despotova</cp:lastModifiedBy>
  <cp:revision>19</cp:revision>
  <dcterms:created xsi:type="dcterms:W3CDTF">2022-02-20T19:19:00Z</dcterms:created>
  <dcterms:modified xsi:type="dcterms:W3CDTF">2026-01-23T09:53:00Z</dcterms:modified>
</cp:coreProperties>
</file>